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12ED" w:rsidRDefault="00164A3E" w:rsidP="00164A3E">
      <w:pPr>
        <w:pStyle w:val="Heading1"/>
      </w:pPr>
      <w:r>
        <w:t>Summary of the product’s functionality:</w:t>
      </w:r>
    </w:p>
    <w:p w:rsidR="00164A3E" w:rsidRDefault="00164A3E">
      <w:r>
        <w:t>The mission of the robot is to escape the squared maze with walls. It detects the walls using 3 infrared sensors in front, left and the right of it. We use Depth-first search algorithm to find all possible ways or branches for robot to go through without any repetition.</w:t>
      </w:r>
    </w:p>
    <w:p w:rsidR="00164A3E" w:rsidRDefault="00164A3E" w:rsidP="00164A3E">
      <w:pPr>
        <w:pStyle w:val="Heading1"/>
      </w:pPr>
      <w:r w:rsidRPr="00164A3E">
        <w:rPr>
          <w:rStyle w:val="Heading1Char"/>
        </w:rPr>
        <w:t>Scenario</w:t>
      </w:r>
      <w:r>
        <w:t>:</w:t>
      </w:r>
      <w:bookmarkStart w:id="0" w:name="_GoBack"/>
      <w:bookmarkEnd w:id="0"/>
    </w:p>
    <w:p w:rsidR="00164A3E" w:rsidRPr="00164A3E" w:rsidRDefault="00164A3E" w:rsidP="00164A3E">
      <w:r>
        <w:t xml:space="preserve">In the real-life situation, developers can upgrade its functionality in terms of direction detection. That means the robot can detects more than 3 ways to go. Because in real life, it is used in discovering </w:t>
      </w:r>
      <w:r w:rsidR="00D94806">
        <w:t>dangerous caves, finding routes in city and so on.</w:t>
      </w:r>
    </w:p>
    <w:sectPr w:rsidR="00164A3E" w:rsidRPr="00164A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YzNjK0MDWztDRW0lEKTi0uzszPAykwqgUA7HKe0CwAAAA="/>
  </w:docVars>
  <w:rsids>
    <w:rsidRoot w:val="008D1C3D"/>
    <w:rsid w:val="000A12ED"/>
    <w:rsid w:val="00164A3E"/>
    <w:rsid w:val="006164CE"/>
    <w:rsid w:val="00807B63"/>
    <w:rsid w:val="008D1C3D"/>
    <w:rsid w:val="00B04ACE"/>
    <w:rsid w:val="00D9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D34103-93AE-4E12-B670-3D27D96C8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4A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4A3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Long Nguyen</dc:creator>
  <cp:keywords/>
  <dc:description/>
  <cp:lastModifiedBy>Duy Long Nguyen</cp:lastModifiedBy>
  <cp:revision>5</cp:revision>
  <dcterms:created xsi:type="dcterms:W3CDTF">2018-10-02T14:32:00Z</dcterms:created>
  <dcterms:modified xsi:type="dcterms:W3CDTF">2018-10-02T14:33:00Z</dcterms:modified>
</cp:coreProperties>
</file>